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1592D" w14:textId="0F3EE593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DA5D62">
        <w:rPr>
          <w:b/>
          <w:i/>
          <w:noProof/>
          <w:sz w:val="28"/>
        </w:rPr>
        <w:t>xxxx</w:t>
      </w:r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45E9761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</w:p>
    <w:p w14:paraId="7C9F0994" w14:textId="28644B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</w:p>
    <w:p w14:paraId="7C3F786F" w14:textId="2AAFD86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</w:p>
    <w:p w14:paraId="29FC3C54" w14:textId="370E3F9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69F91E" w14:textId="38AA389B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EA78F" w14:textId="77777777" w:rsidR="00D561BF" w:rsidRDefault="00D561BF">
      <w:r>
        <w:separator/>
      </w:r>
    </w:p>
  </w:endnote>
  <w:endnote w:type="continuationSeparator" w:id="0">
    <w:p w14:paraId="291E3C54" w14:textId="77777777" w:rsidR="00D561BF" w:rsidRDefault="00D56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6BFFE" w14:textId="77777777" w:rsidR="00D561BF" w:rsidRDefault="00D561BF">
      <w:r>
        <w:separator/>
      </w:r>
    </w:p>
  </w:footnote>
  <w:footnote w:type="continuationSeparator" w:id="0">
    <w:p w14:paraId="60677616" w14:textId="77777777" w:rsidR="00D561BF" w:rsidRDefault="00D561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2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E723F"/>
    <w:rsid w:val="003F52B2"/>
    <w:rsid w:val="00440414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B0966"/>
    <w:rsid w:val="005B795D"/>
    <w:rsid w:val="005E209F"/>
    <w:rsid w:val="00613820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19</Words>
  <Characters>1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4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33.926_CR0050_(Rel-17)_eSCAS_5G</cp:lastModifiedBy>
  <cp:revision>9</cp:revision>
  <cp:lastPrinted>1899-12-31T23:00:00Z</cp:lastPrinted>
  <dcterms:created xsi:type="dcterms:W3CDTF">2021-10-26T08:01:00Z</dcterms:created>
  <dcterms:modified xsi:type="dcterms:W3CDTF">2022-01-14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